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Elis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etrova Zilia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ulgaria  Milan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ilan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0/08/197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Ok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89029064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elisapetrovazilian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4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4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4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4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